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CC2CE6" w14:textId="22ED8794" w:rsidR="00F51F3C" w:rsidRPr="00212614" w:rsidRDefault="00F51F3C" w:rsidP="00F51F3C">
      <w:pPr>
        <w:jc w:val="center"/>
        <w:rPr>
          <w:sz w:val="28"/>
          <w:szCs w:val="28"/>
        </w:rPr>
      </w:pPr>
      <w:bookmarkStart w:id="0" w:name="_Toc300573371"/>
      <w:r w:rsidRPr="00212614">
        <w:rPr>
          <w:sz w:val="28"/>
          <w:szCs w:val="28"/>
        </w:rPr>
        <w:t>National University of Computer and Emerging Sciences</w:t>
      </w:r>
    </w:p>
    <w:p w14:paraId="0D76F83C" w14:textId="77777777" w:rsidR="00212614" w:rsidRDefault="00212614" w:rsidP="00F51F3C">
      <w:pPr>
        <w:jc w:val="center"/>
      </w:pPr>
    </w:p>
    <w:p w14:paraId="3AE3539D" w14:textId="77777777" w:rsidR="00F51F3C" w:rsidRDefault="00F51F3C" w:rsidP="00F51F3C">
      <w:pPr>
        <w:jc w:val="center"/>
      </w:pPr>
    </w:p>
    <w:p w14:paraId="3E0B82A1" w14:textId="77777777" w:rsidR="00F51F3C" w:rsidRDefault="00F51F3C" w:rsidP="00F51F3C">
      <w:pPr>
        <w:jc w:val="center"/>
      </w:pPr>
      <w:r>
        <w:rPr>
          <w:noProof/>
          <w:lang w:eastAsia="en-US" w:bidi="ar-SA"/>
        </w:rPr>
        <w:drawing>
          <wp:inline distT="0" distB="0" distL="0" distR="0" wp14:anchorId="55DA1A8B" wp14:editId="4904BBA6">
            <wp:extent cx="1868445" cy="1819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09" cy="182547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F3719" w14:textId="77777777" w:rsidR="00F51F3C" w:rsidRDefault="00F51F3C" w:rsidP="00F51F3C">
      <w:pPr>
        <w:jc w:val="center"/>
      </w:pPr>
    </w:p>
    <w:p w14:paraId="2911A767" w14:textId="77777777" w:rsidR="00F51F3C" w:rsidRDefault="00F51F3C" w:rsidP="00F51F3C">
      <w:pPr>
        <w:jc w:val="center"/>
      </w:pPr>
    </w:p>
    <w:p w14:paraId="254FF4C9" w14:textId="77777777" w:rsidR="00F51F3C" w:rsidRDefault="00F51F3C" w:rsidP="00F51F3C">
      <w:pPr>
        <w:jc w:val="center"/>
      </w:pPr>
    </w:p>
    <w:p w14:paraId="076E78BF" w14:textId="77777777" w:rsidR="00F51F3C" w:rsidRDefault="00F51F3C" w:rsidP="00F51F3C">
      <w:pPr>
        <w:jc w:val="center"/>
      </w:pPr>
    </w:p>
    <w:p w14:paraId="341AF3EE" w14:textId="77777777" w:rsidR="00F51F3C" w:rsidRDefault="00F51F3C" w:rsidP="00F51F3C">
      <w:pPr>
        <w:jc w:val="center"/>
      </w:pPr>
    </w:p>
    <w:p w14:paraId="090CC250" w14:textId="77777777" w:rsidR="00F51F3C" w:rsidRDefault="00F51F3C" w:rsidP="00F51F3C">
      <w:pPr>
        <w:jc w:val="center"/>
      </w:pPr>
    </w:p>
    <w:p w14:paraId="49872A2A" w14:textId="5B90511B" w:rsidR="00F51F3C" w:rsidRDefault="00F51F3C" w:rsidP="00F51F3C">
      <w:pPr>
        <w:pStyle w:val="Title"/>
      </w:pPr>
      <w:r>
        <w:t>Lab Manual</w:t>
      </w:r>
    </w:p>
    <w:p w14:paraId="61696273" w14:textId="77777777" w:rsidR="00F51F3C" w:rsidRDefault="00F51F3C" w:rsidP="00F51F3C">
      <w:pPr>
        <w:pStyle w:val="Subtitle"/>
      </w:pPr>
      <w:r>
        <w:t>for</w:t>
      </w:r>
    </w:p>
    <w:p w14:paraId="3C88603B" w14:textId="559FAF83" w:rsidR="00F51F3C" w:rsidRDefault="002341D8" w:rsidP="00956A5B">
      <w:pPr>
        <w:pStyle w:val="Title"/>
      </w:pPr>
      <w:r>
        <w:t>Programming Fundamentals</w:t>
      </w:r>
    </w:p>
    <w:p w14:paraId="56E08F06" w14:textId="77777777" w:rsidR="00F51F3C" w:rsidRDefault="00F51F3C" w:rsidP="00F51F3C">
      <w:pPr>
        <w:jc w:val="center"/>
      </w:pPr>
    </w:p>
    <w:p w14:paraId="7FDBBFFA" w14:textId="77777777" w:rsidR="00F51F3C" w:rsidRDefault="00F51F3C" w:rsidP="00F51F3C">
      <w:pPr>
        <w:jc w:val="center"/>
      </w:pPr>
    </w:p>
    <w:p w14:paraId="2C60E21E" w14:textId="77777777" w:rsidR="00F51F3C" w:rsidRDefault="00F51F3C" w:rsidP="00F51F3C">
      <w:pPr>
        <w:jc w:val="center"/>
      </w:pPr>
    </w:p>
    <w:p w14:paraId="1BCF5BF6" w14:textId="77777777" w:rsidR="00F51F3C" w:rsidRDefault="00F51F3C" w:rsidP="00F51F3C">
      <w:pPr>
        <w:jc w:val="center"/>
      </w:pPr>
    </w:p>
    <w:p w14:paraId="7D07B5A5" w14:textId="77777777" w:rsidR="00F51F3C" w:rsidRDefault="00F51F3C" w:rsidP="00F51F3C">
      <w:pPr>
        <w:jc w:val="center"/>
      </w:pPr>
    </w:p>
    <w:p w14:paraId="2BD06D82" w14:textId="77777777"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F51F3C" w14:paraId="62F8F04F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605E3B9" w14:textId="77777777" w:rsidR="00F51F3C" w:rsidRDefault="00F51F3C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FE25B1" w14:textId="2FF405E7" w:rsidR="00F51F3C" w:rsidRPr="00C81D5C" w:rsidRDefault="00C81D5C" w:rsidP="00F91CC5">
            <w:pPr>
              <w:pStyle w:val="TableContents"/>
              <w:snapToGrid w:val="0"/>
              <w:rPr>
                <w:rFonts w:cs="Times New Roman"/>
              </w:rPr>
            </w:pPr>
            <w:r w:rsidRPr="00C81D5C">
              <w:rPr>
                <w:rFonts w:cs="Times New Roman"/>
                <w:color w:val="000000"/>
                <w:shd w:val="clear" w:color="auto" w:fill="FFFFFF"/>
              </w:rPr>
              <w:t>M</w:t>
            </w:r>
            <w:r w:rsidR="00956A5B">
              <w:rPr>
                <w:rFonts w:cs="Times New Roman"/>
                <w:color w:val="000000"/>
                <w:shd w:val="clear" w:color="auto" w:fill="FFFFFF"/>
              </w:rPr>
              <w:t xml:space="preserve">s. </w:t>
            </w:r>
            <w:r w:rsidR="002A3DE4">
              <w:rPr>
                <w:rFonts w:cs="Times New Roman"/>
                <w:color w:val="000000"/>
                <w:shd w:val="clear" w:color="auto" w:fill="FFFFFF"/>
              </w:rPr>
              <w:t>Amina Batool</w:t>
            </w:r>
          </w:p>
        </w:tc>
      </w:tr>
      <w:tr w:rsidR="00F51F3C" w14:paraId="657A9997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27EDF4" w14:textId="77777777" w:rsidR="00F51F3C" w:rsidRDefault="00F51F3C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51DC5FD" w14:textId="232284D6" w:rsidR="009F210C" w:rsidRDefault="009F210C" w:rsidP="009F210C">
            <w:pPr>
              <w:pStyle w:val="TableContents"/>
              <w:snapToGrid w:val="0"/>
            </w:pPr>
            <w:r>
              <w:t xml:space="preserve">Ms. Sonia </w:t>
            </w:r>
            <w:proofErr w:type="spellStart"/>
            <w:r>
              <w:t>Anum</w:t>
            </w:r>
            <w:proofErr w:type="spellEnd"/>
          </w:p>
          <w:p w14:paraId="151BC5A9" w14:textId="3279CD96" w:rsidR="00795F6E" w:rsidRPr="00795F6E" w:rsidRDefault="009F210C" w:rsidP="009F210C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hd w:val="clear" w:color="auto" w:fill="FFFFFF"/>
              </w:rPr>
              <w:t xml:space="preserve">Ms. </w:t>
            </w:r>
            <w:proofErr w:type="spellStart"/>
            <w:r w:rsidR="006B7594">
              <w:rPr>
                <w:rFonts w:cs="Times New Roman"/>
                <w:color w:val="000000" w:themeColor="text1"/>
                <w:shd w:val="clear" w:color="auto" w:fill="FFFFFF"/>
              </w:rPr>
              <w:t>Mamoona</w:t>
            </w:r>
            <w:proofErr w:type="spellEnd"/>
            <w:r w:rsidR="006B7594">
              <w:rPr>
                <w:rFonts w:cs="Times New Roman"/>
                <w:color w:val="000000" w:themeColor="text1"/>
                <w:shd w:val="clear" w:color="auto" w:fill="FFFFFF"/>
              </w:rPr>
              <w:t xml:space="preserve"> Akbar</w:t>
            </w:r>
          </w:p>
        </w:tc>
      </w:tr>
      <w:tr w:rsidR="00F51F3C" w14:paraId="04E09FA0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334B6" w14:textId="02414505" w:rsidR="00F51F3C" w:rsidRDefault="00F51F3C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E9F174" w14:textId="362E49E1" w:rsidR="00F51F3C" w:rsidRDefault="002E12D7" w:rsidP="00EF14C9">
            <w:pPr>
              <w:pStyle w:val="TableContents"/>
              <w:snapToGrid w:val="0"/>
            </w:pPr>
            <w:r>
              <w:t xml:space="preserve">PF </w:t>
            </w:r>
            <w:r w:rsidR="009F210C">
              <w:t>C</w:t>
            </w:r>
          </w:p>
        </w:tc>
      </w:tr>
      <w:tr w:rsidR="00F51F3C" w14:paraId="59E95093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8585E3E" w14:textId="77777777" w:rsidR="00F51F3C" w:rsidRDefault="00F51F3C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24554E" w14:textId="5C708D83" w:rsidR="00F51F3C" w:rsidRDefault="00A02934" w:rsidP="00F91CC5">
            <w:pPr>
              <w:pStyle w:val="TableContents"/>
              <w:snapToGrid w:val="0"/>
            </w:pPr>
            <w:r>
              <w:t>Fall</w:t>
            </w:r>
            <w:r w:rsidR="00283351">
              <w:t xml:space="preserve"> 20</w:t>
            </w:r>
            <w:r w:rsidR="00D14D2C">
              <w:t>2</w:t>
            </w:r>
            <w:r w:rsidR="002A3DE4">
              <w:t>1</w:t>
            </w:r>
          </w:p>
        </w:tc>
      </w:tr>
    </w:tbl>
    <w:p w14:paraId="66C4FCEE" w14:textId="77777777" w:rsidR="00F51F3C" w:rsidRDefault="00F51F3C" w:rsidP="00F51F3C">
      <w:pPr>
        <w:jc w:val="center"/>
      </w:pPr>
    </w:p>
    <w:p w14:paraId="2E281506" w14:textId="77777777" w:rsidR="00F51F3C" w:rsidRDefault="00F51F3C" w:rsidP="00F51F3C">
      <w:pPr>
        <w:jc w:val="center"/>
      </w:pPr>
    </w:p>
    <w:p w14:paraId="52BB437F" w14:textId="77777777" w:rsidR="00F51F3C" w:rsidRDefault="00F51F3C" w:rsidP="00F51F3C">
      <w:pPr>
        <w:jc w:val="center"/>
      </w:pPr>
    </w:p>
    <w:p w14:paraId="75194171" w14:textId="77777777" w:rsidR="00F51F3C" w:rsidRDefault="00F51F3C" w:rsidP="00F51F3C"/>
    <w:p w14:paraId="64F071E0" w14:textId="77777777" w:rsidR="00F51F3C" w:rsidRDefault="00F51F3C" w:rsidP="00F51F3C">
      <w:pPr>
        <w:jc w:val="center"/>
      </w:pPr>
      <w:r>
        <w:t>Department of Computer Science</w:t>
      </w:r>
    </w:p>
    <w:p w14:paraId="774D98E1" w14:textId="77777777" w:rsidR="00F51F3C" w:rsidRDefault="00F51F3C" w:rsidP="00F51F3C">
      <w:pPr>
        <w:jc w:val="center"/>
      </w:pPr>
      <w:r>
        <w:t>FAST-NU, Lahore, Pakistan</w:t>
      </w:r>
    </w:p>
    <w:p w14:paraId="470254DF" w14:textId="0471F069" w:rsidR="00F51F3C" w:rsidRDefault="00F51F3C" w:rsidP="00956A5B">
      <w:pPr>
        <w:pStyle w:val="TOCHeading"/>
      </w:pPr>
    </w:p>
    <w:p w14:paraId="6FABC4C4" w14:textId="115D029D" w:rsidR="003720ED" w:rsidRPr="00147249" w:rsidRDefault="007C33C2" w:rsidP="00147249">
      <w:pPr>
        <w:pStyle w:val="Heading1"/>
        <w:pageBreakBefore/>
        <w:jc w:val="left"/>
        <w:rPr>
          <w:u w:val="single"/>
        </w:rPr>
      </w:pPr>
      <w:bookmarkStart w:id="1" w:name="_Toc18265889"/>
      <w:bookmarkStart w:id="2" w:name="_Toc52205241"/>
      <w:r w:rsidRPr="00936FBE">
        <w:rPr>
          <w:u w:val="single"/>
        </w:rPr>
        <w:lastRenderedPageBreak/>
        <w:t>Lab Manual 0</w:t>
      </w:r>
      <w:bookmarkEnd w:id="0"/>
      <w:bookmarkEnd w:id="1"/>
      <w:bookmarkEnd w:id="2"/>
      <w:r w:rsidR="009F210C">
        <w:rPr>
          <w:u w:val="single"/>
        </w:rPr>
        <w:t>6</w:t>
      </w:r>
    </w:p>
    <w:p w14:paraId="56A560EF" w14:textId="77777777" w:rsidR="00147249" w:rsidRDefault="00147249" w:rsidP="00843AB3">
      <w:pPr>
        <w:pStyle w:val="Heading2"/>
        <w:ind w:left="0" w:firstLine="0"/>
      </w:pPr>
      <w:bookmarkStart w:id="3" w:name="_Toc300573372"/>
      <w:bookmarkStart w:id="4" w:name="_Toc18265891"/>
      <w:bookmarkStart w:id="5" w:name="_Toc52205243"/>
    </w:p>
    <w:p w14:paraId="1A58DD95" w14:textId="5B39E224" w:rsidR="00F51F3C" w:rsidRPr="00147249" w:rsidRDefault="00F51F3C" w:rsidP="00843AB3">
      <w:pPr>
        <w:pStyle w:val="Heading2"/>
        <w:ind w:left="0" w:firstLine="0"/>
        <w:rPr>
          <w:rFonts w:ascii="Times New Roman" w:hAnsi="Times New Roman" w:cs="Times New Roman"/>
        </w:rPr>
      </w:pPr>
      <w:r w:rsidRPr="00147249">
        <w:rPr>
          <w:rFonts w:ascii="Times New Roman" w:hAnsi="Times New Roman" w:cs="Times New Roman"/>
        </w:rPr>
        <w:t>Objectives</w:t>
      </w:r>
      <w:bookmarkEnd w:id="3"/>
      <w:bookmarkEnd w:id="4"/>
      <w:bookmarkEnd w:id="5"/>
    </w:p>
    <w:p w14:paraId="0C3B6EEE" w14:textId="0FDBCD10" w:rsidR="003720ED" w:rsidRPr="00147249" w:rsidRDefault="005129F2" w:rsidP="00795F6E">
      <w:pPr>
        <w:pStyle w:val="BodyText"/>
        <w:rPr>
          <w:rFonts w:cs="Times New Roman"/>
          <w:sz w:val="28"/>
          <w:szCs w:val="28"/>
        </w:rPr>
      </w:pPr>
      <w:bookmarkStart w:id="6" w:name="_Toc300573373"/>
      <w:r w:rsidRPr="00147249">
        <w:rPr>
          <w:rFonts w:cs="Times New Roman"/>
          <w:sz w:val="28"/>
          <w:szCs w:val="28"/>
        </w:rPr>
        <w:t xml:space="preserve">In this lab we will mainly perform </w:t>
      </w:r>
      <w:r w:rsidR="00C04AB3">
        <w:rPr>
          <w:rFonts w:cs="Times New Roman"/>
          <w:sz w:val="28"/>
          <w:szCs w:val="28"/>
        </w:rPr>
        <w:t xml:space="preserve">activity </w:t>
      </w:r>
      <w:r w:rsidRPr="00147249">
        <w:rPr>
          <w:rFonts w:cs="Times New Roman"/>
          <w:sz w:val="28"/>
          <w:szCs w:val="28"/>
        </w:rPr>
        <w:t xml:space="preserve">  </w:t>
      </w:r>
    </w:p>
    <w:bookmarkEnd w:id="6"/>
    <w:p w14:paraId="48DB60ED" w14:textId="04CF6CDB" w:rsidR="00512BED" w:rsidRPr="00147249" w:rsidRDefault="00436F57" w:rsidP="00512BED">
      <w:pPr>
        <w:pStyle w:val="BodyTex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Nested</w:t>
      </w:r>
      <w:r w:rsidR="006B7594">
        <w:rPr>
          <w:rFonts w:cs="Times New Roman"/>
          <w:sz w:val="28"/>
          <w:szCs w:val="28"/>
        </w:rPr>
        <w:t xml:space="preserve"> loop</w:t>
      </w:r>
    </w:p>
    <w:p w14:paraId="4D0E6368" w14:textId="137F1504" w:rsidR="00147249" w:rsidRDefault="00147249" w:rsidP="00147249">
      <w:pPr>
        <w:rPr>
          <w:rFonts w:cs="Times New Roman"/>
          <w:b/>
          <w:bCs/>
          <w:sz w:val="28"/>
          <w:szCs w:val="28"/>
        </w:rPr>
      </w:pPr>
      <w:r w:rsidRPr="00147249">
        <w:rPr>
          <w:rFonts w:cs="Times New Roman"/>
          <w:b/>
          <w:bCs/>
          <w:sz w:val="28"/>
          <w:szCs w:val="28"/>
        </w:rPr>
        <w:t>Problem 1:</w:t>
      </w:r>
    </w:p>
    <w:p w14:paraId="60C7C5A7" w14:textId="6A477BC1" w:rsidR="0025142C" w:rsidRDefault="0025142C" w:rsidP="0025142C">
      <w:pPr>
        <w:pStyle w:val="BodyText"/>
        <w:rPr>
          <w:sz w:val="28"/>
          <w:szCs w:val="28"/>
        </w:rPr>
      </w:pPr>
      <w:bookmarkStart w:id="7" w:name="_Toc52205249"/>
      <w:r w:rsidRPr="00944E5E">
        <w:rPr>
          <w:sz w:val="28"/>
          <w:szCs w:val="28"/>
        </w:rPr>
        <w:t xml:space="preserve">Write </w:t>
      </w:r>
      <w:r w:rsidR="00436F57" w:rsidRPr="00944E5E">
        <w:rPr>
          <w:sz w:val="28"/>
          <w:szCs w:val="28"/>
        </w:rPr>
        <w:t xml:space="preserve">a </w:t>
      </w:r>
      <w:r w:rsidR="00436F57">
        <w:rPr>
          <w:sz w:val="28"/>
          <w:szCs w:val="28"/>
        </w:rPr>
        <w:t>program that traces the following output</w:t>
      </w:r>
      <w:r w:rsidR="0030553D">
        <w:rPr>
          <w:sz w:val="28"/>
          <w:szCs w:val="28"/>
        </w:rPr>
        <w:t xml:space="preserve"> using nested for loop</w:t>
      </w:r>
      <w:r w:rsidR="00436F57">
        <w:rPr>
          <w:sz w:val="28"/>
          <w:szCs w:val="28"/>
        </w:rPr>
        <w:t>.</w:t>
      </w:r>
    </w:p>
    <w:p w14:paraId="707D7B0B" w14:textId="169F069E" w:rsidR="00436F57" w:rsidRPr="00436F57" w:rsidRDefault="00436F57" w:rsidP="0025142C">
      <w:pPr>
        <w:pStyle w:val="BodyText"/>
        <w:rPr>
          <w:b/>
          <w:sz w:val="28"/>
          <w:szCs w:val="28"/>
        </w:rPr>
      </w:pPr>
      <w:r w:rsidRPr="00436F57">
        <w:rPr>
          <w:b/>
          <w:sz w:val="28"/>
          <w:szCs w:val="28"/>
        </w:rPr>
        <w:t>Output:</w:t>
      </w:r>
    </w:p>
    <w:p w14:paraId="18E64312" w14:textId="1EEAB5AA" w:rsidR="00436F57" w:rsidRDefault="003E3B2E" w:rsidP="0025142C">
      <w:pPr>
        <w:pStyle w:val="BodyText"/>
        <w:rPr>
          <w:sz w:val="28"/>
          <w:szCs w:val="28"/>
        </w:rPr>
      </w:pPr>
      <w:r w:rsidRPr="00436F57">
        <w:rPr>
          <w:b/>
          <w:noProof/>
          <w:sz w:val="28"/>
          <w:szCs w:val="28"/>
          <w:lang w:eastAsia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68566B" wp14:editId="1F5B2319">
                <wp:simplePos x="0" y="0"/>
                <wp:positionH relativeFrom="column">
                  <wp:posOffset>19050</wp:posOffset>
                </wp:positionH>
                <wp:positionV relativeFrom="paragraph">
                  <wp:posOffset>144780</wp:posOffset>
                </wp:positionV>
                <wp:extent cx="2352675" cy="25146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2675" cy="2514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E8A237" w14:textId="79FA02ED" w:rsidR="00436F57" w:rsidRDefault="00436F57" w:rsidP="00436F57">
                            <w:r>
                              <w:t>1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1</w:t>
                            </w:r>
                          </w:p>
                          <w:p w14:paraId="1EE1B2B0" w14:textId="04BA283A" w:rsidR="00436F57" w:rsidRDefault="00436F57" w:rsidP="00436F57">
                            <w:r>
                              <w:t>1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2</w:t>
                            </w:r>
                          </w:p>
                          <w:p w14:paraId="73719529" w14:textId="19F5451D" w:rsidR="00436F57" w:rsidRDefault="00436F57" w:rsidP="00436F57">
                            <w:r>
                              <w:t>1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3</w:t>
                            </w:r>
                          </w:p>
                          <w:p w14:paraId="6ED52B50" w14:textId="6CBDDD64" w:rsidR="00436F57" w:rsidRDefault="00436F57" w:rsidP="00436F57">
                            <w:r>
                              <w:t>1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4</w:t>
                            </w:r>
                          </w:p>
                          <w:p w14:paraId="248BC63B" w14:textId="0ADB5092" w:rsidR="00436F57" w:rsidRDefault="00436F57" w:rsidP="00436F57">
                            <w:r>
                              <w:t>2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1</w:t>
                            </w:r>
                          </w:p>
                          <w:p w14:paraId="42B03CB5" w14:textId="3BB02DAF" w:rsidR="00436F57" w:rsidRDefault="00436F57" w:rsidP="00436F57">
                            <w:r>
                              <w:t>2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2</w:t>
                            </w:r>
                          </w:p>
                          <w:p w14:paraId="22110380" w14:textId="438AF443" w:rsidR="00436F57" w:rsidRDefault="00436F57" w:rsidP="00436F57">
                            <w:r>
                              <w:t>2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3</w:t>
                            </w:r>
                          </w:p>
                          <w:p w14:paraId="3E3ACF6C" w14:textId="0240A0F9" w:rsidR="00436F57" w:rsidRDefault="00436F57" w:rsidP="00436F57">
                            <w:r>
                              <w:t>2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4</w:t>
                            </w:r>
                          </w:p>
                          <w:p w14:paraId="7AD7DA3F" w14:textId="44749072" w:rsidR="00436F57" w:rsidRDefault="00436F57" w:rsidP="00436F57">
                            <w:r>
                              <w:t>3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1</w:t>
                            </w:r>
                          </w:p>
                          <w:p w14:paraId="3E07687B" w14:textId="24A9DFC1" w:rsidR="00436F57" w:rsidRDefault="00436F57" w:rsidP="00436F57">
                            <w:r>
                              <w:t>3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2</w:t>
                            </w:r>
                          </w:p>
                          <w:p w14:paraId="5C0EEA23" w14:textId="3EE73E1A" w:rsidR="00436F57" w:rsidRDefault="00436F57" w:rsidP="00436F57">
                            <w:r>
                              <w:t>3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3</w:t>
                            </w:r>
                          </w:p>
                          <w:p w14:paraId="032C4F33" w14:textId="478CD958" w:rsidR="00436F57" w:rsidRDefault="00436F57" w:rsidP="00436F57">
                            <w:r>
                              <w:t>3</w:t>
                            </w:r>
                            <w:r w:rsidR="003E3B2E">
                              <w:tab/>
                            </w:r>
                            <w:r w:rsidR="003E3B2E">
                              <w:tab/>
                            </w:r>
                            <w:r>
                              <w:t>4</w:t>
                            </w:r>
                          </w:p>
                          <w:p w14:paraId="420452E6" w14:textId="32A409A6" w:rsidR="00436F57" w:rsidRDefault="00436F57" w:rsidP="00436F57">
                            <w:pPr>
                              <w:ind w:left="360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1.5pt;margin-top:11.4pt;width:185.25pt;height:19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" fillcolor="white [3201]" strokecolor="#f79646 [3209]" strokeweight="2pt">
                <v:textbox>
                  <w:txbxContent>
                    <w:p w14:paraId="77E8A237" w14:textId="79FA02ED" w:rsidR="00436F57" w:rsidRDefault="00436F57" w:rsidP="00436F57">
                      <w:r>
                        <w:t>1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1</w:t>
                      </w:r>
                    </w:p>
                    <w:p w14:paraId="1EE1B2B0" w14:textId="04BA283A" w:rsidR="00436F57" w:rsidRDefault="00436F57" w:rsidP="00436F57">
                      <w:r>
                        <w:t>1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2</w:t>
                      </w:r>
                    </w:p>
                    <w:p w14:paraId="73719529" w14:textId="19F5451D" w:rsidR="00436F57" w:rsidRDefault="00436F57" w:rsidP="00436F57">
                      <w:r>
                        <w:t>1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3</w:t>
                      </w:r>
                    </w:p>
                    <w:p w14:paraId="6ED52B50" w14:textId="6CBDDD64" w:rsidR="00436F57" w:rsidRDefault="00436F57" w:rsidP="00436F57">
                      <w:r>
                        <w:t>1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4</w:t>
                      </w:r>
                    </w:p>
                    <w:p w14:paraId="248BC63B" w14:textId="0ADB5092" w:rsidR="00436F57" w:rsidRDefault="00436F57" w:rsidP="00436F57">
                      <w:r>
                        <w:t>2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1</w:t>
                      </w:r>
                    </w:p>
                    <w:p w14:paraId="42B03CB5" w14:textId="3BB02DAF" w:rsidR="00436F57" w:rsidRDefault="00436F57" w:rsidP="00436F57">
                      <w:r>
                        <w:t>2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2</w:t>
                      </w:r>
                    </w:p>
                    <w:p w14:paraId="22110380" w14:textId="438AF443" w:rsidR="00436F57" w:rsidRDefault="00436F57" w:rsidP="00436F57">
                      <w:r>
                        <w:t>2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3</w:t>
                      </w:r>
                    </w:p>
                    <w:p w14:paraId="3E3ACF6C" w14:textId="0240A0F9" w:rsidR="00436F57" w:rsidRDefault="00436F57" w:rsidP="00436F57">
                      <w:r>
                        <w:t>2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4</w:t>
                      </w:r>
                    </w:p>
                    <w:p w14:paraId="7AD7DA3F" w14:textId="44749072" w:rsidR="00436F57" w:rsidRDefault="00436F57" w:rsidP="00436F57">
                      <w:r>
                        <w:t>3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1</w:t>
                      </w:r>
                    </w:p>
                    <w:p w14:paraId="3E07687B" w14:textId="24A9DFC1" w:rsidR="00436F57" w:rsidRDefault="00436F57" w:rsidP="00436F57">
                      <w:r>
                        <w:t>3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2</w:t>
                      </w:r>
                    </w:p>
                    <w:p w14:paraId="5C0EEA23" w14:textId="3EE73E1A" w:rsidR="00436F57" w:rsidRDefault="00436F57" w:rsidP="00436F57">
                      <w:r>
                        <w:t>3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3</w:t>
                      </w:r>
                    </w:p>
                    <w:p w14:paraId="032C4F33" w14:textId="478CD958" w:rsidR="00436F57" w:rsidRDefault="00436F57" w:rsidP="00436F57">
                      <w:r>
                        <w:t>3</w:t>
                      </w:r>
                      <w:r w:rsidR="003E3B2E">
                        <w:tab/>
                      </w:r>
                      <w:r w:rsidR="003E3B2E">
                        <w:tab/>
                      </w:r>
                      <w:r>
                        <w:t>4</w:t>
                      </w:r>
                    </w:p>
                    <w:p w14:paraId="420452E6" w14:textId="32A409A6" w:rsidR="00436F57" w:rsidRDefault="00436F57" w:rsidP="00436F57">
                      <w:pPr>
                        <w:ind w:left="360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3A1E25BE" w14:textId="417E21FD" w:rsidR="00436F57" w:rsidRPr="00C04AB3" w:rsidRDefault="00436F57" w:rsidP="0025142C">
      <w:pPr>
        <w:pStyle w:val="BodyText"/>
        <w:rPr>
          <w:sz w:val="28"/>
          <w:szCs w:val="28"/>
        </w:rPr>
      </w:pPr>
    </w:p>
    <w:bookmarkEnd w:id="7"/>
    <w:p w14:paraId="0F4A14DA" w14:textId="29FA257A" w:rsidR="003E3B2E" w:rsidRDefault="003E3B2E" w:rsidP="008E699A">
      <w:pPr>
        <w:pStyle w:val="BodyText"/>
        <w:rPr>
          <w:b/>
          <w:sz w:val="28"/>
          <w:szCs w:val="28"/>
        </w:rPr>
      </w:pPr>
    </w:p>
    <w:p w14:paraId="1919AD70" w14:textId="77777777" w:rsidR="003E3B2E" w:rsidRPr="003E3B2E" w:rsidRDefault="003E3B2E" w:rsidP="003E3B2E"/>
    <w:p w14:paraId="15F2B151" w14:textId="77777777" w:rsidR="003E3B2E" w:rsidRPr="003E3B2E" w:rsidRDefault="003E3B2E" w:rsidP="003E3B2E"/>
    <w:p w14:paraId="19C8CB61" w14:textId="77777777" w:rsidR="003E3B2E" w:rsidRPr="003E3B2E" w:rsidRDefault="003E3B2E" w:rsidP="003E3B2E"/>
    <w:p w14:paraId="7044CF9B" w14:textId="77777777" w:rsidR="003E3B2E" w:rsidRPr="003E3B2E" w:rsidRDefault="003E3B2E" w:rsidP="003E3B2E"/>
    <w:p w14:paraId="3BEA2A53" w14:textId="77777777" w:rsidR="003E3B2E" w:rsidRPr="003E3B2E" w:rsidRDefault="003E3B2E" w:rsidP="003E3B2E"/>
    <w:p w14:paraId="72806A33" w14:textId="77777777" w:rsidR="003E3B2E" w:rsidRPr="003E3B2E" w:rsidRDefault="003E3B2E" w:rsidP="003E3B2E"/>
    <w:p w14:paraId="48CE76E1" w14:textId="77777777" w:rsidR="003E3B2E" w:rsidRPr="003E3B2E" w:rsidRDefault="003E3B2E" w:rsidP="003E3B2E"/>
    <w:p w14:paraId="0550B801" w14:textId="77777777" w:rsidR="003E3B2E" w:rsidRPr="003E3B2E" w:rsidRDefault="003E3B2E" w:rsidP="003E3B2E"/>
    <w:p w14:paraId="7C7C9195" w14:textId="04AFA2C8" w:rsidR="003E3B2E" w:rsidRDefault="003E3B2E" w:rsidP="003E3B2E"/>
    <w:p w14:paraId="610490C5" w14:textId="77777777" w:rsidR="00365D5E" w:rsidRDefault="00365D5E" w:rsidP="003E3B2E">
      <w:pPr>
        <w:jc w:val="center"/>
      </w:pPr>
    </w:p>
    <w:p w14:paraId="0732C5AA" w14:textId="77777777" w:rsidR="003E3B2E" w:rsidRDefault="003E3B2E" w:rsidP="003E3B2E">
      <w:pPr>
        <w:jc w:val="center"/>
      </w:pPr>
    </w:p>
    <w:p w14:paraId="76E23731" w14:textId="77777777" w:rsidR="003E3B2E" w:rsidRDefault="003E3B2E" w:rsidP="003E3B2E"/>
    <w:p w14:paraId="5A659759" w14:textId="0DA03F85" w:rsidR="003E3B2E" w:rsidRDefault="003E3B2E" w:rsidP="003E3B2E">
      <w:pPr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Problem 2</w:t>
      </w:r>
      <w:r w:rsidRPr="00147249">
        <w:rPr>
          <w:rFonts w:cs="Times New Roman"/>
          <w:b/>
          <w:bCs/>
          <w:sz w:val="28"/>
          <w:szCs w:val="28"/>
        </w:rPr>
        <w:t>:</w:t>
      </w:r>
    </w:p>
    <w:p w14:paraId="066C26F9" w14:textId="16EF3D8A" w:rsidR="003E3B2E" w:rsidRDefault="003E3B2E" w:rsidP="003E3B2E">
      <w:pPr>
        <w:pStyle w:val="BodyText"/>
        <w:rPr>
          <w:sz w:val="28"/>
          <w:szCs w:val="28"/>
        </w:rPr>
      </w:pPr>
      <w:r w:rsidRPr="00944E5E">
        <w:rPr>
          <w:sz w:val="28"/>
          <w:szCs w:val="28"/>
        </w:rPr>
        <w:t xml:space="preserve">Write a </w:t>
      </w:r>
      <w:r>
        <w:rPr>
          <w:sz w:val="28"/>
          <w:szCs w:val="28"/>
        </w:rPr>
        <w:t>program that traces the following output. The outer loop should be while loop and inner loop should be for loop.</w:t>
      </w:r>
    </w:p>
    <w:p w14:paraId="7E1FD8AC" w14:textId="77777777" w:rsidR="003E3B2E" w:rsidRDefault="003E3B2E" w:rsidP="003E3B2E">
      <w:pPr>
        <w:pStyle w:val="BodyText"/>
        <w:rPr>
          <w:b/>
          <w:sz w:val="28"/>
          <w:szCs w:val="28"/>
        </w:rPr>
      </w:pPr>
      <w:r w:rsidRPr="00436F57">
        <w:rPr>
          <w:b/>
          <w:sz w:val="28"/>
          <w:szCs w:val="28"/>
        </w:rPr>
        <w:t>Output:</w:t>
      </w:r>
    </w:p>
    <w:p w14:paraId="57B19307" w14:textId="19645D22" w:rsidR="003E3B2E" w:rsidRPr="00436F57" w:rsidRDefault="003E3B2E" w:rsidP="003E3B2E">
      <w:pPr>
        <w:pStyle w:val="BodyText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55926E" wp14:editId="769BE342">
                <wp:simplePos x="0" y="0"/>
                <wp:positionH relativeFrom="column">
                  <wp:posOffset>19050</wp:posOffset>
                </wp:positionH>
                <wp:positionV relativeFrom="paragraph">
                  <wp:posOffset>97155</wp:posOffset>
                </wp:positionV>
                <wp:extent cx="2571750" cy="13716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0" cy="1371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0671D6" w14:textId="78C565EF" w:rsidR="0030553D" w:rsidRDefault="003E3B2E" w:rsidP="003E3B2E">
                            <w:r>
                              <w:t xml:space="preserve">    </w:t>
                            </w:r>
                            <w:r w:rsidR="0030553D">
                              <w:tab/>
                            </w:r>
                            <w:r w:rsidR="0030553D">
                              <w:tab/>
                            </w:r>
                            <w:r w:rsidR="0030553D">
                              <w:tab/>
                            </w:r>
                            <w:r w:rsidR="0030553D">
                              <w:tab/>
                              <w:t>5</w:t>
                            </w:r>
                          </w:p>
                          <w:p w14:paraId="742F9DEF" w14:textId="4549F25D" w:rsidR="003E3B2E" w:rsidRDefault="003E3B2E" w:rsidP="0030553D">
                            <w:pPr>
                              <w:ind w:left="1440" w:firstLine="720"/>
                            </w:pPr>
                            <w:r>
                              <w:t>4</w:t>
                            </w:r>
                            <w:r w:rsidR="0030553D">
                              <w:tab/>
                              <w:t>5</w:t>
                            </w:r>
                          </w:p>
                          <w:p w14:paraId="61CAC1BF" w14:textId="1A99A024" w:rsidR="003E3B2E" w:rsidRDefault="003E3B2E" w:rsidP="003E3B2E">
                            <w:r>
                              <w:t xml:space="preserve">   </w:t>
                            </w:r>
                            <w:r w:rsidR="0030553D">
                              <w:tab/>
                            </w:r>
                            <w:r w:rsidR="0030553D">
                              <w:tab/>
                            </w:r>
                            <w:r>
                              <w:t>3</w:t>
                            </w:r>
                            <w:r w:rsidR="0030553D">
                              <w:tab/>
                            </w:r>
                            <w:r>
                              <w:t>4</w:t>
                            </w:r>
                            <w:r w:rsidR="0030553D">
                              <w:tab/>
                              <w:t>5</w:t>
                            </w:r>
                          </w:p>
                          <w:p w14:paraId="3A77BA31" w14:textId="75E914BC" w:rsidR="003E3B2E" w:rsidRDefault="003E3B2E" w:rsidP="003E3B2E">
                            <w:r>
                              <w:t xml:space="preserve"> </w:t>
                            </w:r>
                            <w:r w:rsidR="0030553D">
                              <w:tab/>
                            </w:r>
                            <w:r>
                              <w:t>2</w:t>
                            </w:r>
                            <w:r w:rsidR="0030553D">
                              <w:tab/>
                            </w:r>
                            <w:r>
                              <w:t>3</w:t>
                            </w:r>
                            <w:r w:rsidR="0030553D">
                              <w:tab/>
                            </w:r>
                            <w:r>
                              <w:t>4</w:t>
                            </w:r>
                            <w:r w:rsidR="0030553D">
                              <w:tab/>
                              <w:t>5</w:t>
                            </w:r>
                          </w:p>
                          <w:p w14:paraId="5EAD6D81" w14:textId="45E10358" w:rsidR="003E3B2E" w:rsidRDefault="003E3B2E" w:rsidP="003E3B2E">
                            <w:r>
                              <w:t>1</w:t>
                            </w:r>
                            <w:r w:rsidR="0030553D">
                              <w:tab/>
                            </w:r>
                            <w:r>
                              <w:t>2</w:t>
                            </w:r>
                            <w:r w:rsidR="0030553D">
                              <w:tab/>
                            </w:r>
                            <w:r>
                              <w:t>3</w:t>
                            </w:r>
                            <w:r w:rsidR="0030553D">
                              <w:tab/>
                            </w:r>
                            <w:r>
                              <w:t>4</w:t>
                            </w:r>
                            <w:r w:rsidR="0030553D">
                              <w:tab/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margin-left:1.5pt;margin-top:7.65pt;width:202.5pt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" fillcolor="white [3201]" strokecolor="#f79646 [3209]" strokeweight="2pt">
                <v:textbox>
                  <w:txbxContent>
                    <w:p w14:paraId="4F0671D6" w14:textId="78C565EF" w:rsidR="0030553D" w:rsidRDefault="003E3B2E" w:rsidP="003E3B2E">
                      <w:r>
                        <w:t xml:space="preserve">    </w:t>
                      </w:r>
                      <w:r w:rsidR="0030553D">
                        <w:tab/>
                      </w:r>
                      <w:r w:rsidR="0030553D">
                        <w:tab/>
                      </w:r>
                      <w:r w:rsidR="0030553D">
                        <w:tab/>
                      </w:r>
                      <w:r w:rsidR="0030553D">
                        <w:tab/>
                        <w:t>5</w:t>
                      </w:r>
                    </w:p>
                    <w:p w14:paraId="742F9DEF" w14:textId="4549F25D" w:rsidR="003E3B2E" w:rsidRDefault="003E3B2E" w:rsidP="0030553D">
                      <w:pPr>
                        <w:ind w:left="1440" w:firstLine="720"/>
                      </w:pPr>
                      <w:r>
                        <w:t>4</w:t>
                      </w:r>
                      <w:r w:rsidR="0030553D">
                        <w:tab/>
                        <w:t>5</w:t>
                      </w:r>
                    </w:p>
                    <w:p w14:paraId="61CAC1BF" w14:textId="1A99A024" w:rsidR="003E3B2E" w:rsidRDefault="003E3B2E" w:rsidP="003E3B2E">
                      <w:r>
                        <w:t xml:space="preserve">   </w:t>
                      </w:r>
                      <w:r w:rsidR="0030553D">
                        <w:tab/>
                      </w:r>
                      <w:r w:rsidR="0030553D">
                        <w:tab/>
                      </w:r>
                      <w:r>
                        <w:t>3</w:t>
                      </w:r>
                      <w:r w:rsidR="0030553D">
                        <w:tab/>
                      </w:r>
                      <w:r>
                        <w:t>4</w:t>
                      </w:r>
                      <w:r w:rsidR="0030553D">
                        <w:tab/>
                        <w:t>5</w:t>
                      </w:r>
                    </w:p>
                    <w:p w14:paraId="3A77BA31" w14:textId="75E914BC" w:rsidR="003E3B2E" w:rsidRDefault="003E3B2E" w:rsidP="003E3B2E">
                      <w:r>
                        <w:t xml:space="preserve"> </w:t>
                      </w:r>
                      <w:r w:rsidR="0030553D">
                        <w:tab/>
                      </w:r>
                      <w:r>
                        <w:t>2</w:t>
                      </w:r>
                      <w:r w:rsidR="0030553D">
                        <w:tab/>
                      </w:r>
                      <w:r>
                        <w:t>3</w:t>
                      </w:r>
                      <w:r w:rsidR="0030553D">
                        <w:tab/>
                      </w:r>
                      <w:r>
                        <w:t>4</w:t>
                      </w:r>
                      <w:r w:rsidR="0030553D">
                        <w:tab/>
                        <w:t>5</w:t>
                      </w:r>
                    </w:p>
                    <w:p w14:paraId="5EAD6D81" w14:textId="45E10358" w:rsidR="003E3B2E" w:rsidRDefault="003E3B2E" w:rsidP="003E3B2E">
                      <w:r>
                        <w:t>1</w:t>
                      </w:r>
                      <w:r w:rsidR="0030553D">
                        <w:tab/>
                      </w:r>
                      <w:r>
                        <w:t>2</w:t>
                      </w:r>
                      <w:r w:rsidR="0030553D">
                        <w:tab/>
                      </w:r>
                      <w:r>
                        <w:t>3</w:t>
                      </w:r>
                      <w:r w:rsidR="0030553D">
                        <w:tab/>
                      </w:r>
                      <w:r>
                        <w:t>4</w:t>
                      </w:r>
                      <w:r w:rsidR="0030553D">
                        <w:tab/>
                        <w:t>5</w:t>
                      </w:r>
                    </w:p>
                  </w:txbxContent>
                </v:textbox>
              </v:rect>
            </w:pict>
          </mc:Fallback>
        </mc:AlternateContent>
      </w:r>
    </w:p>
    <w:p w14:paraId="5F6C577F" w14:textId="77777777" w:rsidR="003E3B2E" w:rsidRDefault="003E3B2E" w:rsidP="003E3B2E"/>
    <w:p w14:paraId="53638AE8" w14:textId="77777777" w:rsidR="0030553D" w:rsidRDefault="0030553D" w:rsidP="003E3B2E"/>
    <w:p w14:paraId="2CD4C06C" w14:textId="77777777" w:rsidR="0030553D" w:rsidRDefault="0030553D" w:rsidP="003E3B2E"/>
    <w:p w14:paraId="78E6B66A" w14:textId="77777777" w:rsidR="0030553D" w:rsidRDefault="0030553D" w:rsidP="003E3B2E"/>
    <w:p w14:paraId="45F0EFC7" w14:textId="77777777" w:rsidR="0030553D" w:rsidRDefault="0030553D" w:rsidP="003E3B2E"/>
    <w:p w14:paraId="472B7517" w14:textId="77777777" w:rsidR="0030553D" w:rsidRDefault="0030553D" w:rsidP="003E3B2E"/>
    <w:p w14:paraId="6937DE5A" w14:textId="77777777" w:rsidR="0030553D" w:rsidRDefault="0030553D" w:rsidP="003E3B2E"/>
    <w:p w14:paraId="1F5A0B39" w14:textId="77777777" w:rsidR="0030553D" w:rsidRDefault="0030553D" w:rsidP="003E3B2E"/>
    <w:p w14:paraId="78C671F7" w14:textId="16A4F367" w:rsidR="00927481" w:rsidRDefault="00927481" w:rsidP="00927481">
      <w:pPr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lastRenderedPageBreak/>
        <w:t>Problem 3</w:t>
      </w:r>
      <w:r w:rsidRPr="00147249">
        <w:rPr>
          <w:rFonts w:cs="Times New Roman"/>
          <w:b/>
          <w:bCs/>
          <w:sz w:val="28"/>
          <w:szCs w:val="28"/>
        </w:rPr>
        <w:t>:</w:t>
      </w:r>
    </w:p>
    <w:p w14:paraId="700EF788" w14:textId="47B334F4" w:rsidR="00927481" w:rsidRDefault="00927481" w:rsidP="00927481">
      <w:pPr>
        <w:pStyle w:val="BodyText"/>
        <w:rPr>
          <w:sz w:val="28"/>
          <w:szCs w:val="28"/>
        </w:rPr>
      </w:pPr>
      <w:r w:rsidRPr="00944E5E">
        <w:rPr>
          <w:sz w:val="28"/>
          <w:szCs w:val="28"/>
        </w:rPr>
        <w:t xml:space="preserve">Write a </w:t>
      </w:r>
      <w:r>
        <w:rPr>
          <w:sz w:val="28"/>
          <w:szCs w:val="28"/>
        </w:rPr>
        <w:t>program that inputs an integer from user. It displays the sum of integers for each integer for 1 to the given integer.</w:t>
      </w:r>
    </w:p>
    <w:p w14:paraId="4AE4574D" w14:textId="77777777" w:rsidR="00927481" w:rsidRDefault="00927481" w:rsidP="00927481">
      <w:pPr>
        <w:rPr>
          <w:b/>
          <w:sz w:val="28"/>
          <w:szCs w:val="28"/>
        </w:rPr>
      </w:pPr>
      <w:r w:rsidRPr="00436F57">
        <w:rPr>
          <w:b/>
          <w:sz w:val="28"/>
          <w:szCs w:val="28"/>
        </w:rPr>
        <w:t>Output:</w:t>
      </w:r>
    </w:p>
    <w:p w14:paraId="4CC5A552" w14:textId="34F61331" w:rsidR="00927481" w:rsidRPr="00927481" w:rsidRDefault="00927481" w:rsidP="00927481">
      <w:pPr>
        <w:rPr>
          <w:b/>
          <w:sz w:val="28"/>
          <w:szCs w:val="28"/>
        </w:rPr>
      </w:pPr>
      <w:r>
        <w:rPr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5656C5" wp14:editId="154B6C68">
                <wp:simplePos x="0" y="0"/>
                <wp:positionH relativeFrom="column">
                  <wp:posOffset>161925</wp:posOffset>
                </wp:positionH>
                <wp:positionV relativeFrom="paragraph">
                  <wp:posOffset>248920</wp:posOffset>
                </wp:positionV>
                <wp:extent cx="3790950" cy="199072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0950" cy="1990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491EF7" w14:textId="77777777" w:rsidR="00927481" w:rsidRDefault="00927481" w:rsidP="00927481">
                            <w:r>
                              <w:t>Enter the ending integer: 5</w:t>
                            </w:r>
                          </w:p>
                          <w:p w14:paraId="5735E62F" w14:textId="77777777" w:rsidR="00927481" w:rsidRDefault="00927481" w:rsidP="00927481"/>
                          <w:p w14:paraId="49CC8E09" w14:textId="133F7F6D" w:rsidR="00927481" w:rsidRDefault="00927481" w:rsidP="00927481">
                            <w:pPr>
                              <w:rPr>
                                <w:b/>
                              </w:rPr>
                            </w:pPr>
                            <w:r w:rsidRPr="00927481">
                              <w:rPr>
                                <w:b/>
                              </w:rPr>
                              <w:t>Integer</w:t>
                            </w:r>
                            <w:r w:rsidRPr="00927481">
                              <w:rPr>
                                <w:b/>
                              </w:rPr>
                              <w:tab/>
                            </w:r>
                            <w:r w:rsidRPr="00927481">
                              <w:rPr>
                                <w:b/>
                              </w:rPr>
                              <w:tab/>
                            </w:r>
                            <w:r w:rsidR="00DC6D81">
                              <w:rPr>
                                <w:b/>
                              </w:rPr>
                              <w:t xml:space="preserve">   </w:t>
                            </w:r>
                            <w:r w:rsidRPr="00927481">
                              <w:rPr>
                                <w:b/>
                              </w:rPr>
                              <w:t>Sum</w:t>
                            </w:r>
                          </w:p>
                          <w:p w14:paraId="4771DDDD" w14:textId="77777777" w:rsidR="00927481" w:rsidRDefault="00927481" w:rsidP="0092748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>
                              <w:t>1</w:t>
                            </w:r>
                          </w:p>
                          <w:p w14:paraId="76594504" w14:textId="77777777" w:rsidR="00927481" w:rsidRDefault="00927481" w:rsidP="0092748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>
                              <w:t>3</w:t>
                            </w:r>
                          </w:p>
                          <w:p w14:paraId="59B9B392" w14:textId="77777777" w:rsidR="00927481" w:rsidRDefault="00927481" w:rsidP="0092748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>
                              <w:t>6</w:t>
                            </w:r>
                          </w:p>
                          <w:p w14:paraId="442AD150" w14:textId="77777777" w:rsidR="00927481" w:rsidRDefault="00927481" w:rsidP="0092748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>
                              <w:t>10</w:t>
                            </w:r>
                          </w:p>
                          <w:p w14:paraId="39ACCBC5" w14:textId="77777777" w:rsidR="00927481" w:rsidRPr="00927481" w:rsidRDefault="00927481" w:rsidP="00927481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</w:pPr>
                            <w: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8" style="position:absolute;margin-left:12.75pt;margin-top:19.6pt;width:298.5pt;height:156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" fillcolor="white [3201]" strokecolor="#f79646 [3209]" strokeweight="2pt">
                <v:textbox>
                  <w:txbxContent>
                    <w:p w14:paraId="73491EF7" w14:textId="77777777" w:rsidR="00927481" w:rsidRDefault="00927481" w:rsidP="00927481">
                      <w:r>
                        <w:t>Enter the ending integer: 5</w:t>
                      </w:r>
                    </w:p>
                    <w:p w14:paraId="5735E62F" w14:textId="77777777" w:rsidR="00927481" w:rsidRDefault="00927481" w:rsidP="00927481"/>
                    <w:p w14:paraId="49CC8E09" w14:textId="133F7F6D" w:rsidR="00927481" w:rsidRDefault="00927481" w:rsidP="00927481">
                      <w:pPr>
                        <w:rPr>
                          <w:b/>
                        </w:rPr>
                      </w:pPr>
                      <w:r w:rsidRPr="00927481">
                        <w:rPr>
                          <w:b/>
                        </w:rPr>
                        <w:t>Integer</w:t>
                      </w:r>
                      <w:r w:rsidRPr="00927481">
                        <w:rPr>
                          <w:b/>
                        </w:rPr>
                        <w:tab/>
                      </w:r>
                      <w:r w:rsidRPr="00927481">
                        <w:rPr>
                          <w:b/>
                        </w:rPr>
                        <w:tab/>
                      </w:r>
                      <w:r w:rsidR="00DC6D81">
                        <w:rPr>
                          <w:b/>
                        </w:rPr>
                        <w:t xml:space="preserve">   </w:t>
                      </w:r>
                      <w:bookmarkStart w:id="9" w:name="_GoBack"/>
                      <w:bookmarkEnd w:id="9"/>
                      <w:r w:rsidRPr="00927481">
                        <w:rPr>
                          <w:b/>
                        </w:rPr>
                        <w:t>Sum</w:t>
                      </w:r>
                    </w:p>
                    <w:p w14:paraId="4771DDDD" w14:textId="77777777" w:rsidR="00927481" w:rsidRDefault="00927481" w:rsidP="00927481">
                      <w:pPr>
                        <w:pStyle w:val="ListParagraph"/>
                        <w:numPr>
                          <w:ilvl w:val="0"/>
                          <w:numId w:val="20"/>
                        </w:numPr>
                      </w:pPr>
                      <w:r>
                        <w:t>1</w:t>
                      </w:r>
                    </w:p>
                    <w:p w14:paraId="76594504" w14:textId="77777777" w:rsidR="00927481" w:rsidRDefault="00927481" w:rsidP="00927481">
                      <w:pPr>
                        <w:pStyle w:val="ListParagraph"/>
                        <w:numPr>
                          <w:ilvl w:val="0"/>
                          <w:numId w:val="20"/>
                        </w:numPr>
                      </w:pPr>
                      <w:r>
                        <w:t>3</w:t>
                      </w:r>
                    </w:p>
                    <w:p w14:paraId="59B9B392" w14:textId="77777777" w:rsidR="00927481" w:rsidRDefault="00927481" w:rsidP="00927481">
                      <w:pPr>
                        <w:pStyle w:val="ListParagraph"/>
                        <w:numPr>
                          <w:ilvl w:val="0"/>
                          <w:numId w:val="20"/>
                        </w:numPr>
                      </w:pPr>
                      <w:r>
                        <w:t>6</w:t>
                      </w:r>
                    </w:p>
                    <w:p w14:paraId="442AD150" w14:textId="77777777" w:rsidR="00927481" w:rsidRDefault="00927481" w:rsidP="00927481">
                      <w:pPr>
                        <w:pStyle w:val="ListParagraph"/>
                        <w:numPr>
                          <w:ilvl w:val="0"/>
                          <w:numId w:val="20"/>
                        </w:numPr>
                      </w:pPr>
                      <w:r>
                        <w:t>10</w:t>
                      </w:r>
                    </w:p>
                    <w:p w14:paraId="39ACCBC5" w14:textId="77777777" w:rsidR="00927481" w:rsidRPr="00927481" w:rsidRDefault="00927481" w:rsidP="00927481">
                      <w:pPr>
                        <w:pStyle w:val="ListParagraph"/>
                        <w:numPr>
                          <w:ilvl w:val="0"/>
                          <w:numId w:val="20"/>
                        </w:numPr>
                      </w:pPr>
                      <w:r>
                        <w:t>15</w:t>
                      </w:r>
                    </w:p>
                  </w:txbxContent>
                </v:textbox>
              </v:rect>
            </w:pict>
          </mc:Fallback>
        </mc:AlternateContent>
      </w:r>
    </w:p>
    <w:p w14:paraId="60DFD6E8" w14:textId="77777777" w:rsidR="00927481" w:rsidRDefault="00927481" w:rsidP="00927481"/>
    <w:p w14:paraId="06446F61" w14:textId="77777777" w:rsidR="00927481" w:rsidRDefault="00927481" w:rsidP="00927481"/>
    <w:p w14:paraId="0A71A1B3" w14:textId="77777777" w:rsidR="00927481" w:rsidRDefault="00927481" w:rsidP="00927481"/>
    <w:p w14:paraId="4455121D" w14:textId="77777777" w:rsidR="00927481" w:rsidRDefault="00927481" w:rsidP="00927481"/>
    <w:p w14:paraId="0EA4C452" w14:textId="77777777" w:rsidR="00927481" w:rsidRDefault="00927481" w:rsidP="00927481"/>
    <w:p w14:paraId="098A8509" w14:textId="77777777" w:rsidR="00927481" w:rsidRDefault="00927481" w:rsidP="00927481"/>
    <w:p w14:paraId="221E670A" w14:textId="77777777" w:rsidR="00927481" w:rsidRDefault="00927481" w:rsidP="00927481"/>
    <w:p w14:paraId="0363AA07" w14:textId="77777777" w:rsidR="00927481" w:rsidRDefault="00927481" w:rsidP="00927481"/>
    <w:p w14:paraId="217E7548" w14:textId="77777777" w:rsidR="00927481" w:rsidRDefault="00927481" w:rsidP="00927481"/>
    <w:p w14:paraId="0B66217A" w14:textId="77777777" w:rsidR="00927481" w:rsidRDefault="00927481" w:rsidP="00927481"/>
    <w:p w14:paraId="681F0262" w14:textId="77777777" w:rsidR="00927481" w:rsidRDefault="00927481" w:rsidP="00927481"/>
    <w:p w14:paraId="08AB6B3B" w14:textId="77777777" w:rsidR="00927481" w:rsidRDefault="00927481" w:rsidP="00927481"/>
    <w:p w14:paraId="333D730D" w14:textId="77777777" w:rsidR="00927481" w:rsidRDefault="00927481" w:rsidP="00927481"/>
    <w:p w14:paraId="5773918A" w14:textId="77777777" w:rsidR="00927481" w:rsidRDefault="00927481" w:rsidP="00927481"/>
    <w:p w14:paraId="1EFE1493" w14:textId="343A7523" w:rsidR="00927481" w:rsidRDefault="00927481" w:rsidP="00927481">
      <w:pPr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Problem 4</w:t>
      </w:r>
      <w:r w:rsidRPr="00147249">
        <w:rPr>
          <w:rFonts w:cs="Times New Roman"/>
          <w:b/>
          <w:bCs/>
          <w:sz w:val="28"/>
          <w:szCs w:val="28"/>
        </w:rPr>
        <w:t>:</w:t>
      </w:r>
    </w:p>
    <w:p w14:paraId="1467FFA1" w14:textId="415BBCF9" w:rsidR="00927481" w:rsidRDefault="00927481" w:rsidP="00927481">
      <w:pPr>
        <w:pStyle w:val="BodyText"/>
        <w:rPr>
          <w:sz w:val="28"/>
          <w:szCs w:val="28"/>
        </w:rPr>
      </w:pPr>
      <w:r w:rsidRPr="00944E5E">
        <w:rPr>
          <w:sz w:val="28"/>
          <w:szCs w:val="28"/>
        </w:rPr>
        <w:t xml:space="preserve">Write a </w:t>
      </w:r>
      <w:r>
        <w:rPr>
          <w:sz w:val="28"/>
          <w:szCs w:val="28"/>
        </w:rPr>
        <w:t>program that displays the following output.</w:t>
      </w:r>
      <w:r w:rsidR="00195CE3">
        <w:rPr>
          <w:sz w:val="28"/>
          <w:szCs w:val="28"/>
        </w:rPr>
        <w:t xml:space="preserve"> The outer loop should be do whi</w:t>
      </w:r>
      <w:r>
        <w:rPr>
          <w:sz w:val="28"/>
          <w:szCs w:val="28"/>
        </w:rPr>
        <w:t>le and inner loop should be while loop.</w:t>
      </w:r>
    </w:p>
    <w:p w14:paraId="620C32D6" w14:textId="74C68E1D" w:rsidR="00927481" w:rsidRDefault="00927481" w:rsidP="00927481">
      <w:pPr>
        <w:rPr>
          <w:b/>
          <w:sz w:val="28"/>
          <w:szCs w:val="28"/>
        </w:rPr>
      </w:pPr>
      <w:r w:rsidRPr="00436F57">
        <w:rPr>
          <w:b/>
          <w:sz w:val="28"/>
          <w:szCs w:val="28"/>
        </w:rPr>
        <w:t>Output:</w:t>
      </w:r>
    </w:p>
    <w:p w14:paraId="4FD32357" w14:textId="34F769E1" w:rsidR="005F1E88" w:rsidRDefault="005169EB" w:rsidP="00927481">
      <w:r>
        <w:rPr>
          <w:b/>
          <w:noProof/>
          <w:sz w:val="28"/>
          <w:szCs w:val="28"/>
          <w:lang w:eastAsia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F30AAB" wp14:editId="6BD49ACF">
                <wp:simplePos x="0" y="0"/>
                <wp:positionH relativeFrom="column">
                  <wp:posOffset>9526</wp:posOffset>
                </wp:positionH>
                <wp:positionV relativeFrom="paragraph">
                  <wp:posOffset>160020</wp:posOffset>
                </wp:positionV>
                <wp:extent cx="2647950" cy="14954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495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FE091C" w14:textId="535BA0D4" w:rsidR="00927481" w:rsidRDefault="00927481" w:rsidP="00927481">
                            <w:r>
                              <w:t>A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A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A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A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A</w:t>
                            </w:r>
                            <w:proofErr w:type="spellEnd"/>
                          </w:p>
                          <w:p w14:paraId="3C7799FF" w14:textId="14ECE672" w:rsidR="00927481" w:rsidRDefault="00927481" w:rsidP="00927481">
                            <w:r>
                              <w:t>B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B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B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B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B</w:t>
                            </w:r>
                            <w:proofErr w:type="spellEnd"/>
                          </w:p>
                          <w:p w14:paraId="7D35D302" w14:textId="2AE117CA" w:rsidR="00927481" w:rsidRDefault="00927481" w:rsidP="00927481">
                            <w:r>
                              <w:t>C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C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C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C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C</w:t>
                            </w:r>
                            <w:proofErr w:type="spellEnd"/>
                          </w:p>
                          <w:p w14:paraId="2F27F4A5" w14:textId="5D9D6197" w:rsidR="00927481" w:rsidRDefault="00927481" w:rsidP="00927481">
                            <w:r>
                              <w:t>D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D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D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D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D</w:t>
                            </w:r>
                            <w:proofErr w:type="spellEnd"/>
                          </w:p>
                          <w:p w14:paraId="185A5C8E" w14:textId="6431E01C" w:rsidR="00927481" w:rsidRDefault="00927481" w:rsidP="00927481">
                            <w:r>
                              <w:t>E</w:t>
                            </w:r>
                            <w:r>
                              <w:tab/>
                            </w:r>
                            <w:proofErr w:type="spellStart"/>
                            <w:r>
                              <w:t>E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E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E</w:t>
                            </w:r>
                            <w:proofErr w:type="spellEnd"/>
                            <w:r>
                              <w:tab/>
                            </w:r>
                            <w:proofErr w:type="spellStart"/>
                            <w:r>
                              <w:t>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29" style="position:absolute;margin-left:.75pt;margin-top:12.6pt;width:208.5pt;height:11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" fillcolor="white [3201]" strokecolor="#f79646 [3209]" strokeweight="2pt">
                <v:textbox>
                  <w:txbxContent>
                    <w:p w14:paraId="7BFE091C" w14:textId="535BA0D4" w:rsidR="00927481" w:rsidRDefault="00927481" w:rsidP="00927481">
                      <w:r>
                        <w:t>A</w:t>
                      </w:r>
                      <w:r>
                        <w:tab/>
                      </w:r>
                      <w:proofErr w:type="spellStart"/>
                      <w:r>
                        <w:t>A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A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A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A</w:t>
                      </w:r>
                      <w:proofErr w:type="spellEnd"/>
                    </w:p>
                    <w:p w14:paraId="3C7799FF" w14:textId="14ECE672" w:rsidR="00927481" w:rsidRDefault="00927481" w:rsidP="00927481">
                      <w:r>
                        <w:t>B</w:t>
                      </w:r>
                      <w:r>
                        <w:tab/>
                      </w:r>
                      <w:proofErr w:type="spellStart"/>
                      <w:r>
                        <w:t>B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B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B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B</w:t>
                      </w:r>
                      <w:proofErr w:type="spellEnd"/>
                    </w:p>
                    <w:p w14:paraId="7D35D302" w14:textId="2AE117CA" w:rsidR="00927481" w:rsidRDefault="00927481" w:rsidP="00927481">
                      <w:r>
                        <w:t>C</w:t>
                      </w:r>
                      <w:r>
                        <w:tab/>
                      </w:r>
                      <w:proofErr w:type="spellStart"/>
                      <w:r>
                        <w:t>C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C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C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C</w:t>
                      </w:r>
                      <w:proofErr w:type="spellEnd"/>
                    </w:p>
                    <w:p w14:paraId="2F27F4A5" w14:textId="5D9D6197" w:rsidR="00927481" w:rsidRDefault="00927481" w:rsidP="00927481">
                      <w:r>
                        <w:t>D</w:t>
                      </w:r>
                      <w:r>
                        <w:tab/>
                      </w:r>
                      <w:proofErr w:type="spellStart"/>
                      <w:r>
                        <w:t>D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D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D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D</w:t>
                      </w:r>
                      <w:proofErr w:type="spellEnd"/>
                    </w:p>
                    <w:p w14:paraId="185A5C8E" w14:textId="6431E01C" w:rsidR="00927481" w:rsidRDefault="00927481" w:rsidP="00927481">
                      <w:r>
                        <w:t>E</w:t>
                      </w:r>
                      <w:r>
                        <w:tab/>
                      </w:r>
                      <w:proofErr w:type="spellStart"/>
                      <w:r>
                        <w:t>E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E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E</w:t>
                      </w:r>
                      <w:proofErr w:type="spellEnd"/>
                      <w:r>
                        <w:tab/>
                      </w:r>
                      <w:proofErr w:type="spellStart"/>
                      <w:r>
                        <w:t>E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012A5433" w14:textId="77777777" w:rsidR="005F1E88" w:rsidRPr="005F1E88" w:rsidRDefault="005F1E88" w:rsidP="005F1E88"/>
    <w:p w14:paraId="4EAC6DEC" w14:textId="77777777" w:rsidR="005F1E88" w:rsidRPr="005F1E88" w:rsidRDefault="005F1E88" w:rsidP="005F1E88"/>
    <w:p w14:paraId="0832AE82" w14:textId="77777777" w:rsidR="005F1E88" w:rsidRPr="005F1E88" w:rsidRDefault="005F1E88" w:rsidP="005F1E88"/>
    <w:p w14:paraId="6BCCFDF4" w14:textId="77777777" w:rsidR="005F1E88" w:rsidRPr="005F1E88" w:rsidRDefault="005F1E88" w:rsidP="005F1E88"/>
    <w:p w14:paraId="1259071A" w14:textId="77777777" w:rsidR="005F1E88" w:rsidRPr="005F1E88" w:rsidRDefault="005F1E88" w:rsidP="005F1E88"/>
    <w:p w14:paraId="43A7B196" w14:textId="77777777" w:rsidR="005F1E88" w:rsidRPr="005F1E88" w:rsidRDefault="005F1E88" w:rsidP="005F1E88"/>
    <w:p w14:paraId="2EFD9FBA" w14:textId="77777777" w:rsidR="005F1E88" w:rsidRPr="005F1E88" w:rsidRDefault="005F1E88" w:rsidP="005F1E88"/>
    <w:p w14:paraId="12A5A1C0" w14:textId="52E572AB" w:rsidR="005F1E88" w:rsidRDefault="005F1E88" w:rsidP="005F1E88"/>
    <w:p w14:paraId="476CEAA1" w14:textId="77777777" w:rsidR="00927481" w:rsidRDefault="00927481" w:rsidP="005F1E88">
      <w:pPr>
        <w:jc w:val="center"/>
      </w:pPr>
    </w:p>
    <w:p w14:paraId="3871FA88" w14:textId="77777777" w:rsidR="005F1E88" w:rsidRDefault="005F1E88" w:rsidP="005F1E88">
      <w:pPr>
        <w:jc w:val="center"/>
      </w:pPr>
    </w:p>
    <w:p w14:paraId="07A4F74C" w14:textId="77777777" w:rsidR="005F1E88" w:rsidRDefault="005F1E88" w:rsidP="005F1E88">
      <w:pPr>
        <w:jc w:val="center"/>
      </w:pPr>
    </w:p>
    <w:p w14:paraId="5EAFC173" w14:textId="77777777" w:rsidR="005F1E88" w:rsidRDefault="005F1E88" w:rsidP="005F1E88">
      <w:pPr>
        <w:jc w:val="center"/>
      </w:pPr>
    </w:p>
    <w:p w14:paraId="3A004AEF" w14:textId="77777777" w:rsidR="005F1E88" w:rsidRDefault="005F1E88" w:rsidP="005F1E88">
      <w:pPr>
        <w:rPr>
          <w:rFonts w:cs="Times New Roman"/>
          <w:b/>
          <w:bCs/>
          <w:sz w:val="28"/>
          <w:szCs w:val="28"/>
        </w:rPr>
      </w:pPr>
    </w:p>
    <w:p w14:paraId="3847894B" w14:textId="77777777" w:rsidR="005F1E88" w:rsidRDefault="005F1E88" w:rsidP="005F1E88">
      <w:pPr>
        <w:rPr>
          <w:rFonts w:cs="Times New Roman"/>
          <w:b/>
          <w:bCs/>
          <w:sz w:val="28"/>
          <w:szCs w:val="28"/>
        </w:rPr>
      </w:pPr>
    </w:p>
    <w:p w14:paraId="2B6ACD40" w14:textId="77777777" w:rsidR="005F1E88" w:rsidRDefault="005F1E88" w:rsidP="005F1E88">
      <w:pPr>
        <w:rPr>
          <w:rFonts w:cs="Times New Roman"/>
          <w:b/>
          <w:bCs/>
          <w:sz w:val="28"/>
          <w:szCs w:val="28"/>
        </w:rPr>
      </w:pPr>
    </w:p>
    <w:p w14:paraId="3B50E345" w14:textId="77777777" w:rsidR="005F1E88" w:rsidRDefault="005F1E88" w:rsidP="005F1E88">
      <w:pPr>
        <w:rPr>
          <w:rFonts w:cs="Times New Roman"/>
          <w:b/>
          <w:bCs/>
          <w:sz w:val="28"/>
          <w:szCs w:val="28"/>
        </w:rPr>
      </w:pPr>
    </w:p>
    <w:p w14:paraId="292BB1CC" w14:textId="77777777" w:rsidR="005F1E88" w:rsidRDefault="005F1E88" w:rsidP="005F1E88">
      <w:pPr>
        <w:rPr>
          <w:rFonts w:cs="Times New Roman"/>
          <w:b/>
          <w:bCs/>
          <w:sz w:val="28"/>
          <w:szCs w:val="28"/>
        </w:rPr>
      </w:pPr>
    </w:p>
    <w:p w14:paraId="0C50AFE3" w14:textId="77777777" w:rsidR="005F1E88" w:rsidRDefault="005F1E88" w:rsidP="005F1E88">
      <w:pPr>
        <w:rPr>
          <w:rFonts w:cs="Times New Roman"/>
          <w:b/>
          <w:bCs/>
          <w:sz w:val="28"/>
          <w:szCs w:val="28"/>
        </w:rPr>
      </w:pPr>
    </w:p>
    <w:p w14:paraId="0E78439A" w14:textId="77777777" w:rsidR="005F1E88" w:rsidRDefault="005F1E88" w:rsidP="005F1E88">
      <w:pPr>
        <w:rPr>
          <w:rFonts w:cs="Times New Roman"/>
          <w:b/>
          <w:bCs/>
          <w:sz w:val="28"/>
          <w:szCs w:val="28"/>
        </w:rPr>
      </w:pPr>
    </w:p>
    <w:p w14:paraId="36C61DE6" w14:textId="77777777" w:rsidR="005F1E88" w:rsidRDefault="005F1E88" w:rsidP="005F1E88">
      <w:pPr>
        <w:rPr>
          <w:rFonts w:cs="Times New Roman"/>
          <w:b/>
          <w:bCs/>
          <w:sz w:val="28"/>
          <w:szCs w:val="28"/>
        </w:rPr>
      </w:pPr>
    </w:p>
    <w:p w14:paraId="66F72D24" w14:textId="3BBE024A" w:rsidR="005F1E88" w:rsidRDefault="005F1E88" w:rsidP="005F1E88">
      <w:pPr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Problem 5</w:t>
      </w:r>
      <w:r w:rsidRPr="00147249">
        <w:rPr>
          <w:rFonts w:cs="Times New Roman"/>
          <w:b/>
          <w:bCs/>
          <w:sz w:val="28"/>
          <w:szCs w:val="28"/>
        </w:rPr>
        <w:t>:</w:t>
      </w:r>
    </w:p>
    <w:p w14:paraId="338BA7E1" w14:textId="77777777" w:rsidR="005F1E88" w:rsidRDefault="005F1E88" w:rsidP="005F1E88">
      <w:pPr>
        <w:pStyle w:val="BodyText"/>
        <w:rPr>
          <w:sz w:val="28"/>
          <w:szCs w:val="28"/>
        </w:rPr>
      </w:pPr>
      <w:r w:rsidRPr="00944E5E">
        <w:rPr>
          <w:sz w:val="28"/>
          <w:szCs w:val="28"/>
        </w:rPr>
        <w:t xml:space="preserve">Write a </w:t>
      </w:r>
      <w:r>
        <w:rPr>
          <w:sz w:val="28"/>
          <w:szCs w:val="28"/>
        </w:rPr>
        <w:t>program that traces the following output. The outer loop should be while loop and inner loop should be for loop.</w:t>
      </w:r>
    </w:p>
    <w:p w14:paraId="0FB42880" w14:textId="77777777" w:rsidR="005F1E88" w:rsidRDefault="005F1E88" w:rsidP="005F1E88">
      <w:pPr>
        <w:pStyle w:val="BodyText"/>
        <w:rPr>
          <w:b/>
          <w:sz w:val="28"/>
          <w:szCs w:val="28"/>
        </w:rPr>
      </w:pPr>
      <w:r w:rsidRPr="00436F57">
        <w:rPr>
          <w:b/>
          <w:sz w:val="28"/>
          <w:szCs w:val="28"/>
        </w:rPr>
        <w:t>Output:</w:t>
      </w:r>
    </w:p>
    <w:p w14:paraId="0D826E1A" w14:textId="77777777" w:rsidR="005F1E88" w:rsidRPr="00436F57" w:rsidRDefault="005F1E88" w:rsidP="005F1E88">
      <w:pPr>
        <w:pStyle w:val="BodyText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2F71E5" wp14:editId="40312FB7">
                <wp:simplePos x="0" y="0"/>
                <wp:positionH relativeFrom="column">
                  <wp:posOffset>19050</wp:posOffset>
                </wp:positionH>
                <wp:positionV relativeFrom="paragraph">
                  <wp:posOffset>97155</wp:posOffset>
                </wp:positionV>
                <wp:extent cx="2571750" cy="13716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0" cy="1371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7E6CF0" w14:textId="13157F1E" w:rsidR="005F1E88" w:rsidRDefault="005F1E88" w:rsidP="005F1E88">
                            <w:r>
                              <w:t>1</w:t>
                            </w:r>
                            <w:r>
                              <w:tab/>
                              <w:t>2</w:t>
                            </w:r>
                            <w:r>
                              <w:tab/>
                              <w:t>3</w:t>
                            </w:r>
                            <w:r>
                              <w:tab/>
                              <w:t>4</w:t>
                            </w:r>
                            <w:r>
                              <w:tab/>
                            </w:r>
                            <w:r>
                              <w:t>5</w:t>
                            </w:r>
                            <w:bookmarkStart w:id="8" w:name="_GoBack"/>
                            <w:bookmarkEnd w:id="8"/>
                          </w:p>
                          <w:p w14:paraId="4A94F3D7" w14:textId="4F5B5952" w:rsidR="005F1E88" w:rsidRDefault="005F1E88" w:rsidP="005F1E88">
                            <w:r>
                              <w:t>1</w:t>
                            </w:r>
                            <w:r>
                              <w:tab/>
                              <w:t>2</w:t>
                            </w:r>
                            <w:r>
                              <w:tab/>
                              <w:t>3</w:t>
                            </w:r>
                            <w:r>
                              <w:tab/>
                              <w:t>4</w:t>
                            </w:r>
                          </w:p>
                          <w:p w14:paraId="0750BDD7" w14:textId="53143DD5" w:rsidR="005F1E88" w:rsidRDefault="005F1E88" w:rsidP="005F1E88">
                            <w:r>
                              <w:t>1</w:t>
                            </w:r>
                            <w:r>
                              <w:tab/>
                              <w:t>2</w:t>
                            </w:r>
                            <w:r>
                              <w:tab/>
                              <w:t>3</w:t>
                            </w:r>
                          </w:p>
                          <w:p w14:paraId="7E6E7FB5" w14:textId="702645CD" w:rsidR="005F1E88" w:rsidRDefault="005F1E88" w:rsidP="005F1E88">
                            <w:r>
                              <w:t>1</w:t>
                            </w:r>
                            <w:r>
                              <w:tab/>
                              <w:t>2</w:t>
                            </w:r>
                          </w:p>
                          <w:p w14:paraId="371FCA1B" w14:textId="2FB99AA5" w:rsidR="005F1E88" w:rsidRDefault="005F1E88" w:rsidP="005F1E88">
                            <w:r>
                              <w:t>1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30" style="position:absolute;margin-left:1.5pt;margin-top:7.65pt;width:202.5pt;height:108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" fillcolor="white [3201]" strokecolor="#f79646 [3209]" strokeweight="2pt">
                <v:textbox>
                  <w:txbxContent>
                    <w:p w14:paraId="7E7E6CF0" w14:textId="13157F1E" w:rsidR="005F1E88" w:rsidRDefault="005F1E88" w:rsidP="005F1E88">
                      <w:r>
                        <w:t>1</w:t>
                      </w:r>
                      <w:r>
                        <w:tab/>
                        <w:t>2</w:t>
                      </w:r>
                      <w:r>
                        <w:tab/>
                        <w:t>3</w:t>
                      </w:r>
                      <w:r>
                        <w:tab/>
                        <w:t>4</w:t>
                      </w:r>
                      <w:r>
                        <w:tab/>
                      </w:r>
                      <w:r>
                        <w:t>5</w:t>
                      </w:r>
                      <w:bookmarkStart w:id="9" w:name="_GoBack"/>
                      <w:bookmarkEnd w:id="9"/>
                    </w:p>
                    <w:p w14:paraId="4A94F3D7" w14:textId="4F5B5952" w:rsidR="005F1E88" w:rsidRDefault="005F1E88" w:rsidP="005F1E88">
                      <w:r>
                        <w:t>1</w:t>
                      </w:r>
                      <w:r>
                        <w:tab/>
                        <w:t>2</w:t>
                      </w:r>
                      <w:r>
                        <w:tab/>
                        <w:t>3</w:t>
                      </w:r>
                      <w:r>
                        <w:tab/>
                        <w:t>4</w:t>
                      </w:r>
                    </w:p>
                    <w:p w14:paraId="0750BDD7" w14:textId="53143DD5" w:rsidR="005F1E88" w:rsidRDefault="005F1E88" w:rsidP="005F1E88">
                      <w:r>
                        <w:t>1</w:t>
                      </w:r>
                      <w:r>
                        <w:tab/>
                        <w:t>2</w:t>
                      </w:r>
                      <w:r>
                        <w:tab/>
                        <w:t>3</w:t>
                      </w:r>
                    </w:p>
                    <w:p w14:paraId="7E6E7FB5" w14:textId="702645CD" w:rsidR="005F1E88" w:rsidRDefault="005F1E88" w:rsidP="005F1E88">
                      <w:r>
                        <w:t>1</w:t>
                      </w:r>
                      <w:r>
                        <w:tab/>
                        <w:t>2</w:t>
                      </w:r>
                    </w:p>
                    <w:p w14:paraId="371FCA1B" w14:textId="2FB99AA5" w:rsidR="005F1E88" w:rsidRDefault="005F1E88" w:rsidP="005F1E88">
                      <w:r>
                        <w:t>1</w:t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</w:p>
    <w:p w14:paraId="5FC68661" w14:textId="77777777" w:rsidR="005F1E88" w:rsidRDefault="005F1E88" w:rsidP="005F1E88"/>
    <w:p w14:paraId="5E1E1426" w14:textId="77777777" w:rsidR="005F1E88" w:rsidRDefault="005F1E88" w:rsidP="005F1E88"/>
    <w:p w14:paraId="42F7D8A3" w14:textId="77777777" w:rsidR="005F1E88" w:rsidRDefault="005F1E88" w:rsidP="005F1E88"/>
    <w:p w14:paraId="393EAF18" w14:textId="77777777" w:rsidR="005F1E88" w:rsidRDefault="005F1E88" w:rsidP="005F1E88"/>
    <w:p w14:paraId="34D0094E" w14:textId="77777777" w:rsidR="005F1E88" w:rsidRDefault="005F1E88" w:rsidP="005F1E88"/>
    <w:p w14:paraId="2C01CA28" w14:textId="77777777" w:rsidR="005F1E88" w:rsidRDefault="005F1E88" w:rsidP="005F1E88"/>
    <w:p w14:paraId="5BB52BAF" w14:textId="77777777" w:rsidR="005F1E88" w:rsidRDefault="005F1E88" w:rsidP="005F1E88"/>
    <w:p w14:paraId="5059B988" w14:textId="77777777" w:rsidR="005F1E88" w:rsidRDefault="005F1E88" w:rsidP="005F1E88"/>
    <w:p w14:paraId="179D4461" w14:textId="77777777" w:rsidR="005F1E88" w:rsidRPr="005F1E88" w:rsidRDefault="005F1E88" w:rsidP="005F1E88"/>
    <w:sectPr w:rsidR="005F1E88" w:rsidRPr="005F1E88" w:rsidSect="00F42A4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4A1710" w14:textId="77777777" w:rsidR="00B83038" w:rsidRDefault="00B83038" w:rsidP="00544869">
      <w:r>
        <w:separator/>
      </w:r>
    </w:p>
  </w:endnote>
  <w:endnote w:type="continuationSeparator" w:id="0">
    <w:p w14:paraId="71950ECA" w14:textId="77777777" w:rsidR="00B83038" w:rsidRDefault="00B83038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Yu Gothic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E90D63" w14:textId="77777777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5F1E88">
      <w:rPr>
        <w:b/>
        <w:noProof/>
      </w:rPr>
      <w:t>4</w:t>
    </w:r>
    <w:r w:rsidR="009A6C5E">
      <w:rPr>
        <w:b/>
      </w:rPr>
      <w:fldChar w:fldCharType="end"/>
    </w:r>
    <w:r>
      <w:t xml:space="preserve"> of </w:t>
    </w:r>
    <w:r w:rsidR="00B83038">
      <w:fldChar w:fldCharType="begin"/>
    </w:r>
    <w:r w:rsidR="00B83038">
      <w:instrText xml:space="preserve"> NUMPAGES  \* Arabic  \* MERGEFORMAT </w:instrText>
    </w:r>
    <w:r w:rsidR="00B83038">
      <w:fldChar w:fldCharType="separate"/>
    </w:r>
    <w:r w:rsidR="005F1E88" w:rsidRPr="005F1E88">
      <w:rPr>
        <w:b/>
        <w:noProof/>
      </w:rPr>
      <w:t>4</w:t>
    </w:r>
    <w:r w:rsidR="00B83038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515AEA" w14:textId="77777777" w:rsidR="00B83038" w:rsidRDefault="00B83038" w:rsidP="00544869">
      <w:r>
        <w:separator/>
      </w:r>
    </w:p>
  </w:footnote>
  <w:footnote w:type="continuationSeparator" w:id="0">
    <w:p w14:paraId="1AEDEAA7" w14:textId="77777777" w:rsidR="00B83038" w:rsidRDefault="00B83038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3956B1"/>
    <w:multiLevelType w:val="hybridMultilevel"/>
    <w:tmpl w:val="A58444E2"/>
    <w:lvl w:ilvl="0" w:tplc="E32A529C">
      <w:start w:val="1"/>
      <w:numFmt w:val="decimal"/>
      <w:lvlText w:val="%1"/>
      <w:lvlJc w:val="left"/>
      <w:pPr>
        <w:ind w:left="2520" w:hanging="21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3D1774"/>
    <w:multiLevelType w:val="hybridMultilevel"/>
    <w:tmpl w:val="56BA9D7E"/>
    <w:lvl w:ilvl="0" w:tplc="F12CB91E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6327BEB"/>
    <w:multiLevelType w:val="hybridMultilevel"/>
    <w:tmpl w:val="0C9045E6"/>
    <w:lvl w:ilvl="0" w:tplc="4922FADA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6"/>
  </w:num>
  <w:num w:numId="4">
    <w:abstractNumId w:val="18"/>
  </w:num>
  <w:num w:numId="5">
    <w:abstractNumId w:val="17"/>
  </w:num>
  <w:num w:numId="6">
    <w:abstractNumId w:val="15"/>
  </w:num>
  <w:num w:numId="7">
    <w:abstractNumId w:val="11"/>
  </w:num>
  <w:num w:numId="8">
    <w:abstractNumId w:val="4"/>
  </w:num>
  <w:num w:numId="9">
    <w:abstractNumId w:val="6"/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2"/>
  </w:num>
  <w:num w:numId="13">
    <w:abstractNumId w:val="7"/>
  </w:num>
  <w:num w:numId="14">
    <w:abstractNumId w:val="9"/>
  </w:num>
  <w:num w:numId="15">
    <w:abstractNumId w:val="3"/>
  </w:num>
  <w:num w:numId="16">
    <w:abstractNumId w:val="13"/>
  </w:num>
  <w:num w:numId="17">
    <w:abstractNumId w:val="12"/>
  </w:num>
  <w:num w:numId="18">
    <w:abstractNumId w:val="14"/>
  </w:num>
  <w:num w:numId="19">
    <w:abstractNumId w:val="8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225F6"/>
    <w:rsid w:val="00036D99"/>
    <w:rsid w:val="00052D98"/>
    <w:rsid w:val="00070046"/>
    <w:rsid w:val="00074964"/>
    <w:rsid w:val="00077FB9"/>
    <w:rsid w:val="00082B7F"/>
    <w:rsid w:val="00082DA6"/>
    <w:rsid w:val="000925E4"/>
    <w:rsid w:val="00095314"/>
    <w:rsid w:val="000A465B"/>
    <w:rsid w:val="000C32B9"/>
    <w:rsid w:val="000D35CB"/>
    <w:rsid w:val="000E1AE6"/>
    <w:rsid w:val="000F7988"/>
    <w:rsid w:val="001039B8"/>
    <w:rsid w:val="001436F4"/>
    <w:rsid w:val="00147249"/>
    <w:rsid w:val="00155871"/>
    <w:rsid w:val="001609F2"/>
    <w:rsid w:val="001857A1"/>
    <w:rsid w:val="001947F2"/>
    <w:rsid w:val="00195CE3"/>
    <w:rsid w:val="001A772A"/>
    <w:rsid w:val="001B643B"/>
    <w:rsid w:val="001F00DF"/>
    <w:rsid w:val="001F5DFD"/>
    <w:rsid w:val="001F7692"/>
    <w:rsid w:val="00201F8F"/>
    <w:rsid w:val="00212614"/>
    <w:rsid w:val="00233280"/>
    <w:rsid w:val="002341D8"/>
    <w:rsid w:val="00234493"/>
    <w:rsid w:val="00241172"/>
    <w:rsid w:val="002445CC"/>
    <w:rsid w:val="0025142C"/>
    <w:rsid w:val="00253D33"/>
    <w:rsid w:val="00281FD9"/>
    <w:rsid w:val="00283351"/>
    <w:rsid w:val="002A3DE4"/>
    <w:rsid w:val="002B07B4"/>
    <w:rsid w:val="002C671A"/>
    <w:rsid w:val="002C68B0"/>
    <w:rsid w:val="002D10A4"/>
    <w:rsid w:val="002E12D7"/>
    <w:rsid w:val="0030553D"/>
    <w:rsid w:val="00314CC0"/>
    <w:rsid w:val="003169DE"/>
    <w:rsid w:val="0033534C"/>
    <w:rsid w:val="003605BA"/>
    <w:rsid w:val="00365D5E"/>
    <w:rsid w:val="003720ED"/>
    <w:rsid w:val="00377B13"/>
    <w:rsid w:val="00382B55"/>
    <w:rsid w:val="003A203C"/>
    <w:rsid w:val="003A2777"/>
    <w:rsid w:val="003D3021"/>
    <w:rsid w:val="003E3B2E"/>
    <w:rsid w:val="003F311B"/>
    <w:rsid w:val="003F3AA0"/>
    <w:rsid w:val="004326FF"/>
    <w:rsid w:val="00436F57"/>
    <w:rsid w:val="00446B3F"/>
    <w:rsid w:val="004644D3"/>
    <w:rsid w:val="004A4B9D"/>
    <w:rsid w:val="004B071A"/>
    <w:rsid w:val="004B150E"/>
    <w:rsid w:val="004B44D3"/>
    <w:rsid w:val="004D0703"/>
    <w:rsid w:val="004D297C"/>
    <w:rsid w:val="004D7EB7"/>
    <w:rsid w:val="005129F2"/>
    <w:rsid w:val="00512BED"/>
    <w:rsid w:val="0051381F"/>
    <w:rsid w:val="00515188"/>
    <w:rsid w:val="005169EB"/>
    <w:rsid w:val="005370E1"/>
    <w:rsid w:val="00544869"/>
    <w:rsid w:val="00546904"/>
    <w:rsid w:val="00554E3A"/>
    <w:rsid w:val="005601F9"/>
    <w:rsid w:val="005C7145"/>
    <w:rsid w:val="005D0D5B"/>
    <w:rsid w:val="005D2FD8"/>
    <w:rsid w:val="005D38DA"/>
    <w:rsid w:val="005F1E88"/>
    <w:rsid w:val="00600C66"/>
    <w:rsid w:val="00603AAD"/>
    <w:rsid w:val="00605E45"/>
    <w:rsid w:val="0060691E"/>
    <w:rsid w:val="00612F86"/>
    <w:rsid w:val="006143BA"/>
    <w:rsid w:val="00615F7E"/>
    <w:rsid w:val="00617CC1"/>
    <w:rsid w:val="00623315"/>
    <w:rsid w:val="00627CF5"/>
    <w:rsid w:val="00657E5D"/>
    <w:rsid w:val="00661851"/>
    <w:rsid w:val="00667347"/>
    <w:rsid w:val="00692C1D"/>
    <w:rsid w:val="00695C7C"/>
    <w:rsid w:val="006A409F"/>
    <w:rsid w:val="006B7594"/>
    <w:rsid w:val="006C513B"/>
    <w:rsid w:val="006C69A1"/>
    <w:rsid w:val="006D7B11"/>
    <w:rsid w:val="006E69F8"/>
    <w:rsid w:val="006F2C8D"/>
    <w:rsid w:val="006F6E35"/>
    <w:rsid w:val="007039CB"/>
    <w:rsid w:val="00770DF8"/>
    <w:rsid w:val="00781731"/>
    <w:rsid w:val="0079299B"/>
    <w:rsid w:val="00792A68"/>
    <w:rsid w:val="00795F6E"/>
    <w:rsid w:val="007B0FCD"/>
    <w:rsid w:val="007B3B7E"/>
    <w:rsid w:val="007B3FBF"/>
    <w:rsid w:val="007C335C"/>
    <w:rsid w:val="007C33C2"/>
    <w:rsid w:val="007D0D3C"/>
    <w:rsid w:val="007E197D"/>
    <w:rsid w:val="007E7F1C"/>
    <w:rsid w:val="007F186E"/>
    <w:rsid w:val="007F20D0"/>
    <w:rsid w:val="007F58C9"/>
    <w:rsid w:val="00804EB6"/>
    <w:rsid w:val="00816F7B"/>
    <w:rsid w:val="00833696"/>
    <w:rsid w:val="00843AB3"/>
    <w:rsid w:val="008440B8"/>
    <w:rsid w:val="0084466A"/>
    <w:rsid w:val="00847676"/>
    <w:rsid w:val="008505DC"/>
    <w:rsid w:val="00874624"/>
    <w:rsid w:val="00890E3E"/>
    <w:rsid w:val="00893286"/>
    <w:rsid w:val="008A1DDA"/>
    <w:rsid w:val="008C524A"/>
    <w:rsid w:val="008C6699"/>
    <w:rsid w:val="008D790F"/>
    <w:rsid w:val="008D7CA9"/>
    <w:rsid w:val="008E699A"/>
    <w:rsid w:val="008E7473"/>
    <w:rsid w:val="008F6A66"/>
    <w:rsid w:val="00903EF2"/>
    <w:rsid w:val="00921683"/>
    <w:rsid w:val="00921C7D"/>
    <w:rsid w:val="00927481"/>
    <w:rsid w:val="00936FBE"/>
    <w:rsid w:val="00943F7C"/>
    <w:rsid w:val="00944E5E"/>
    <w:rsid w:val="00951756"/>
    <w:rsid w:val="00956A5B"/>
    <w:rsid w:val="0096011C"/>
    <w:rsid w:val="00962EE3"/>
    <w:rsid w:val="00995888"/>
    <w:rsid w:val="009A4444"/>
    <w:rsid w:val="009A6C5E"/>
    <w:rsid w:val="009A77D1"/>
    <w:rsid w:val="009A7CCB"/>
    <w:rsid w:val="009B27D0"/>
    <w:rsid w:val="009C2AED"/>
    <w:rsid w:val="009F01DF"/>
    <w:rsid w:val="009F210C"/>
    <w:rsid w:val="00A02934"/>
    <w:rsid w:val="00A11A27"/>
    <w:rsid w:val="00A27BD9"/>
    <w:rsid w:val="00A31D7E"/>
    <w:rsid w:val="00A32CF3"/>
    <w:rsid w:val="00A40A52"/>
    <w:rsid w:val="00A41C03"/>
    <w:rsid w:val="00A44572"/>
    <w:rsid w:val="00A635A1"/>
    <w:rsid w:val="00A63A2E"/>
    <w:rsid w:val="00A75568"/>
    <w:rsid w:val="00A85B22"/>
    <w:rsid w:val="00AA2591"/>
    <w:rsid w:val="00AA6010"/>
    <w:rsid w:val="00AC10AB"/>
    <w:rsid w:val="00AD2504"/>
    <w:rsid w:val="00AF5EFE"/>
    <w:rsid w:val="00AF6AE0"/>
    <w:rsid w:val="00B52C79"/>
    <w:rsid w:val="00B616A9"/>
    <w:rsid w:val="00B619AD"/>
    <w:rsid w:val="00B83038"/>
    <w:rsid w:val="00B97122"/>
    <w:rsid w:val="00BF5A36"/>
    <w:rsid w:val="00C04AB3"/>
    <w:rsid w:val="00C25DB2"/>
    <w:rsid w:val="00C40DAB"/>
    <w:rsid w:val="00C56500"/>
    <w:rsid w:val="00C60F2A"/>
    <w:rsid w:val="00C61344"/>
    <w:rsid w:val="00C72ED4"/>
    <w:rsid w:val="00C81D5C"/>
    <w:rsid w:val="00CA3239"/>
    <w:rsid w:val="00CA42BF"/>
    <w:rsid w:val="00CC1527"/>
    <w:rsid w:val="00CE4CA2"/>
    <w:rsid w:val="00CF2960"/>
    <w:rsid w:val="00D05723"/>
    <w:rsid w:val="00D10EAA"/>
    <w:rsid w:val="00D14D2C"/>
    <w:rsid w:val="00D1664C"/>
    <w:rsid w:val="00D25D16"/>
    <w:rsid w:val="00D30AE6"/>
    <w:rsid w:val="00D81C03"/>
    <w:rsid w:val="00D8457C"/>
    <w:rsid w:val="00D879E7"/>
    <w:rsid w:val="00DA772A"/>
    <w:rsid w:val="00DB07D5"/>
    <w:rsid w:val="00DB76F8"/>
    <w:rsid w:val="00DC6D81"/>
    <w:rsid w:val="00DD1E0A"/>
    <w:rsid w:val="00DF7681"/>
    <w:rsid w:val="00E05B91"/>
    <w:rsid w:val="00E12187"/>
    <w:rsid w:val="00E33710"/>
    <w:rsid w:val="00E34552"/>
    <w:rsid w:val="00E52073"/>
    <w:rsid w:val="00E54FE9"/>
    <w:rsid w:val="00E56896"/>
    <w:rsid w:val="00E66F3A"/>
    <w:rsid w:val="00E7299C"/>
    <w:rsid w:val="00E8151D"/>
    <w:rsid w:val="00EA4173"/>
    <w:rsid w:val="00ED12E4"/>
    <w:rsid w:val="00ED44C6"/>
    <w:rsid w:val="00EF0C4A"/>
    <w:rsid w:val="00EF14C9"/>
    <w:rsid w:val="00EF70EE"/>
    <w:rsid w:val="00F062E5"/>
    <w:rsid w:val="00F1056D"/>
    <w:rsid w:val="00F24D5A"/>
    <w:rsid w:val="00F42A4C"/>
    <w:rsid w:val="00F51F3C"/>
    <w:rsid w:val="00F91ECF"/>
    <w:rsid w:val="00F96E4E"/>
    <w:rsid w:val="00FA1D32"/>
    <w:rsid w:val="00FB2367"/>
    <w:rsid w:val="00FC2410"/>
    <w:rsid w:val="00FC415A"/>
    <w:rsid w:val="00FC4E4D"/>
    <w:rsid w:val="00FC65F8"/>
    <w:rsid w:val="00FC6760"/>
    <w:rsid w:val="00FD5B8F"/>
    <w:rsid w:val="00FD78A5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512B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512BED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AA7F46-D39B-489C-8CF0-C01DC67D4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Administrator</cp:lastModifiedBy>
  <cp:revision>6</cp:revision>
  <dcterms:created xsi:type="dcterms:W3CDTF">2021-11-07T13:59:00Z</dcterms:created>
  <dcterms:modified xsi:type="dcterms:W3CDTF">2021-11-08T18:49:00Z</dcterms:modified>
</cp:coreProperties>
</file>